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Hiring Team</w:t>
      </w:r>
      <w:r>
        <w:br/>
      </w:r>
      <w:r>
        <w:t xml:space="preserve">[Company Name]</w:t>
      </w:r>
      <w:r>
        <w:br/>
      </w:r>
      <w:r>
        <w:t xml:space="preserve">[Company Address]</w:t>
      </w:r>
      <w:r>
        <w:br/>
      </w:r>
      <w:r>
        <w:t xml:space="preserve">Caracas, Venezuela</w:t>
      </w:r>
    </w:p>
    <w:bookmarkStart w:id="20" w:name="X0362aff191f1f6c9a3b952065d72ae95a579279"/>
    <w:p>
      <w:pPr>
        <w:pStyle w:val="Heading2"/>
      </w:pPr>
      <w:r>
        <w:t xml:space="preserve">Subject: Application for Software Engineer Internship Position</w:t>
      </w:r>
    </w:p>
    <w:p>
      <w:pPr>
        <w:pStyle w:val="FirstParagraph"/>
      </w:pPr>
      <w:r>
        <w:t xml:space="preserve">Dear Hiring Team,</w:t>
      </w:r>
    </w:p>
    <w:p>
      <w:pPr>
        <w:pStyle w:val="BodyText"/>
      </w:pPr>
      <w:r>
        <w:t xml:space="preserve">I am writing with profound enthusiasm to express my interest in the Software Engineer Internship position at your esteemed organization, as advertised on [Platform where you saw the posting - e.g., LinkedIn, company website, or university career portal]. As a dedicated Computer Science student currently enrolled at the Universidad Central de Venezuela (UCV) in Caracas and deeply passionate about developing innovative software solutions that address real-world challenges in Venezuela, I am confident that my technical skills, academic foundation, and commitment to contributing to Caracas' evolving technology ecosystem align perfectly with your team's objectives.</w:t>
      </w:r>
    </w:p>
    <w:p>
      <w:pPr>
        <w:pStyle w:val="BodyText"/>
      </w:pPr>
      <w:r>
        <w:t xml:space="preserve">Caracas has long been the epicenter of technological advancement in Venezuela, fostering a vibrant community of developers who are uniquely equipped to tackle complex problems within our national context. My academic journey at UCV’s Faculty of Engineering, where I am pursuing a Bachelor’s degree in Software Engineering with a specialization in Mobile Applications Development, has provided me with rigorous training in core computer science principles. I have successfully completed advanced coursework including Algorithms &amp; Data Structures (with 94% grade), Object-Oriented Programming (Python and Java), Web Development (React.js and Node.js), and Database Systems. My academic projects consistently emphasize practical application—such as my recent development of a community-based public transportation app for Caracas commuters, which utilized real-time GPS data to optimize bus route planning across the city’s challenging topography. This project, presented at the 2023 Caracas Tech Summit hosted at Centro de Convenciones, directly reflected my understanding of how software can serve Venezuela’s urban infrastructure needs.</w:t>
      </w:r>
    </w:p>
    <w:p>
      <w:pPr>
        <w:pStyle w:val="BodyText"/>
      </w:pPr>
      <w:r>
        <w:t xml:space="preserve">My technical proficiency extends beyond coursework. I have independently developed three full-stack applications using modern frameworks: a React Native app for local agriculture cooperative sales (integrating offline-first capabilities to function in low-connectivity areas common in Caracas), a Python-based data analysis tool for municipal waste management systems (used by the Municipalidad de Chacao during their 2023 sustainability initiative), and an open-source contribution to a blockchain project focused on transparent voting systems for Venezuelan student organizations. These experiences have honed my ability to work within collaborative environments—particularly through participation in UCV’s Student Software Development Club, where I led a team of five students in creating accessible health information platforms for underserved communities across Caracas. This project required navigating Venezuela’s unique digital landscape, including adapting solutions for intermittent internet connectivity and leveraging locally available hardware resources.</w:t>
      </w:r>
    </w:p>
    <w:p>
      <w:pPr>
        <w:pStyle w:val="BodyText"/>
      </w:pPr>
      <w:r>
        <w:t xml:space="preserve">What truly motivates me to seek this internship is the opportunity to contribute to Venezuela’s technology renaissance from within the heart of Caracas. I am deeply inspired by initiatives like "Venezuela Digital" and the growing number of local tech startups in Parque Industrial La Floresta and Centro Empresarial Las Mercedes that are building solutions for national challenges. Your company’s reputation for fostering innovation in software engineering—particularly your work on [mention a specific project or value if known, e.g., "scalable fintech solutions" or "AI-driven public service applications"]—resonates with my professional aspirations. I am eager to learn from your experienced engineers while applying my skills in problem-solving and agile development methodologies to projects that deliver tangible value for Venezuelans.</w:t>
      </w:r>
    </w:p>
    <w:p>
      <w:pPr>
        <w:pStyle w:val="BodyText"/>
      </w:pPr>
      <w:r>
        <w:t xml:space="preserve">My adaptability, resilience, and cultural understanding of Venezuela’s tech environment are strengths I bring to the table. Having navigated Venezuela’s dynamic digital ecosystem firsthand—from participating in hackathons at Tecnológico de Caracas during the 2022 Digital Transformation Week to collaborating with NGOs on literacy-focused mobile apps—I understand the importance of context-aware development. I am proficient in multiple programming languages (JavaScript, Python, Java), modern tools (Git, Docker, AWS), and agile practices. More importantly, I possess a strong work ethic rooted in Venezuelan values of community and perseverance—qualities that drive me to create software that empowers people rather than simply advancing technical capability.</w:t>
      </w:r>
    </w:p>
    <w:p>
      <w:pPr>
        <w:pStyle w:val="BodyText"/>
      </w:pPr>
      <w:r>
        <w:t xml:space="preserve">I am particularly drawn to your internship program’s focus on mentorship and real-world project exposure. I would welcome the opportunity to contribute to your team’s goals while learning from industry leaders who are shaping Venezuela’s technological future. My resume, attached for your review, provides further detail on my qualifications and projects. I am available for an interview at your earliest convenience and can be reached via email or phone at your convenience.</w:t>
      </w:r>
    </w:p>
    <w:p>
      <w:pPr>
        <w:pStyle w:val="BodyText"/>
      </w:pPr>
      <w:r>
        <w:t xml:space="preserve">Thank you for considering my application as a prospective Software Engineer Intern in Caracas, Venezuela. I am excited about the possibility of contributing to your team’s success while growing as a developer within one of Latin America’s most innovative urban tech hubs. I look forward to discussing how my skills and dedication can support your mission and help strengthen Venezuela Caracas’ position in the global technology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15T07:16:14Z</dcterms:created>
  <dcterms:modified xsi:type="dcterms:W3CDTF">2026-07-15T07:16:14Z</dcterms:modified>
</cp:coreProperties>
</file>

<file path=docProps/custom.xml><?xml version="1.0" encoding="utf-8"?>
<Properties xmlns="http://schemas.openxmlformats.org/officeDocument/2006/custom-properties" xmlns:vt="http://schemas.openxmlformats.org/officeDocument/2006/docPropsVTypes"/>
</file>